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ão</w:t>
      </w:r>
      <w:r>
        <w:t xml:space="preserve"> </w:t>
      </w:r>
      <w:r>
        <w:t xml:space="preserve">Paulo</w:t>
      </w:r>
    </w:p>
    <w:bookmarkStart w:id="21" w:name="Xede60d4b1fe4587e9c9b155f7555eea8d989686"/>
    <w:p>
      <w:pPr>
        <w:pStyle w:val="Heading1"/>
      </w:pPr>
      <w:r>
        <w:t xml:space="preserve">Internship Application Letter for Mechanic Position</w:t>
      </w:r>
    </w:p>
    <w:p>
      <w:pPr>
        <w:pStyle w:val="FirstParagraph"/>
      </w:pPr>
      <w:r>
        <w:t xml:space="preserve">[Your Name]</w:t>
      </w:r>
      <w:r>
        <w:br/>
      </w:r>
      <w:r>
        <w:t xml:space="preserve">[Your Address]</w:t>
      </w:r>
      <w:r>
        <w:br/>
      </w:r>
      <w:r>
        <w:t xml:space="preserve">São Paulo, SP</w:t>
      </w:r>
      <w:r>
        <w:br/>
      </w:r>
      <w:r>
        <w:t xml:space="preserve">[Postal Code]</w:t>
      </w:r>
      <w:r>
        <w:br/>
      </w:r>
      <w:r>
        <w:t xml:space="preserve">[Phone Number]</w:t>
      </w:r>
      <w:r>
        <w:br/>
      </w:r>
      <w:r>
        <w:t xml:space="preserve">[Email Address]</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0" w:name="X1564dbaa9aa58004a4b979d6979281a3fdd0d5d"/>
    <w:p>
      <w:pPr>
        <w:pStyle w:val="Heading2"/>
      </w:pPr>
      <w:r>
        <w:t xml:space="preserve">Subject: Formal Internship Application for Mechanic Trainee Position</w:t>
      </w:r>
    </w:p>
    <w:p>
      <w:pPr>
        <w:pStyle w:val="FirstParagraph"/>
      </w:pPr>
      <w:r>
        <w:t xml:space="preserve">Dear Hiring Manager,</w:t>
      </w:r>
    </w:p>
    <w:p>
      <w:pPr>
        <w:pStyle w:val="BodyText"/>
      </w:pPr>
      <w:r>
        <w:t xml:space="preserve">With profound enthusiasm, I submit my formal application for the Mechanic Internship position at [Company Name] in São Paulo, Brazil. As a dedicated automotive engineering student deeply immersed in the dynamic mechanical landscape of Brazil São Paulo, I have meticulously crafted this Internship Application Letter to express my unwavering commitment to mastering the art and science of automotive maintenance within one of South America's most advanced industrial hubs. Having grown up witnessing São Paulo's transformation into an automotive innovation center, I am eager to contribute my technical aptitude and passion for precision mechanics to your esteemed team.</w:t>
      </w:r>
    </w:p>
    <w:p>
      <w:pPr>
        <w:pStyle w:val="BodyText"/>
      </w:pPr>
      <w:r>
        <w:t xml:space="preserve">My academic journey at the Federal University of São Paulo (UNIFESP) has provided me with a robust theoretical foundation in mechanical systems, combustion engines, and diagnostic technologies. I have completed specialized coursework in automotive electronics, engine performance analysis, and safety protocols aligned with ABNT standards - the Brazilian National Standards Organization's framework that governs all technical operations across our industry. What distinguishes my preparation is my hands-on application of these concepts during practical sessions at São Paulo's renowned Centro de Formação Técnica (CFT) where I spent 200 hours under certified instructors, servicing everything from conventional petrol vehicles to emerging electric mobility solutions prevalent in Brazil's urban landscape.</w:t>
      </w:r>
    </w:p>
    <w:p>
      <w:pPr>
        <w:pStyle w:val="BodyText"/>
      </w:pPr>
      <w:r>
        <w:t xml:space="preserve">During my recent apprenticeship at AutoMec São Paulo, I gained invaluable experience working on diverse vehicle platforms including Ford Fiesta models (ubiquitous in Brazilian city streets), Volkswagen Gol variants, and hybrid systems servicing the growing demand for sustainable transportation solutions across Brazil. My responsibilities included performing routine maintenance (oil changes, brake inspections), diagnosing complex electrical faults using OBD-II scanners calibrated to Brazilian market specifications, and assisting senior technicians with transmission overhauls. This experience immersed me in the specific challenges of operating within São Paulo's unique environment - navigating the city's dense traffic patterns that accelerate wear-and-tear on vehicle components, managing inventory for parts suppliers across Brazil's extensive logistics network, and adhering to strict emissions regulations enforced by CETESB (the São Paulo Environmental Company).</w:t>
      </w:r>
    </w:p>
    <w:p>
      <w:pPr>
        <w:pStyle w:val="BodyText"/>
      </w:pPr>
      <w:r>
        <w:t xml:space="preserve">What particularly motivates me is São Paulo's position as Brazil's automotive heartland. As the epicenter of innovation where companies like FCA do Brasil and Volkswagen Brasil invest heavily in R&amp;D for Latin American markets, I recognize this city offers unparalleled learning opportunities. My technical skills extend to understanding Brazil-specific challenges such as: adapting maintenance procedures for vehicles operating under tropical conditions (high humidity affecting electrical systems), working with parts compatibility databases covering the country's diverse vehicle fleet (over 65 million registered vehicles in Brazil), and mastering diagnostic protocols for engines designed to run on our unique ethanol-blended fuels. I have actively pursued certifications including the ABNT NBR 16043 standard for automotive workshops, which is mandatory for all professional mechanics operating in São Paulo's regulated service environment.</w:t>
      </w:r>
    </w:p>
    <w:p>
      <w:pPr>
        <w:pStyle w:val="BodyText"/>
      </w:pPr>
      <w:r>
        <w:t xml:space="preserve">My fluency in Portuguese (native) and intermediate English enables seamless communication with international technical manuals and cross-functional teams. I am particularly impressed by [Company Name]'s commitment to sustainable practices highlighted in your recent initiative to retrofit 200 fleet vehicles with energy-efficient components - a project directly aligned with my passion for eco-conscious mechanics. In Brazil, where urban air quality remains a critical concern, I believe this approach represents the future of automotive service and I would be honored to contribute to such meaningful work.</w:t>
      </w:r>
    </w:p>
    <w:p>
      <w:pPr>
        <w:pStyle w:val="BodyText"/>
      </w:pPr>
      <w:r>
        <w:t xml:space="preserve">What makes me uniquely suited for your Mechanic Internship program is my proactive mindset developed through São Paulo's demanding technical education system. During university projects, I initiated a free mobile workshop service for low-income neighborhoods in the city's outskirts, addressing vehicle maintenance barriers faced by 300+ families. This experience taught me to work efficiently with limited resources - a critical skill in Brazil where many workshops operate under tight margins while maintaining quality standards. I understand that success as a Mechanic in Brazil São Paulo requires not just technical mastery but cultural intelligence: respecting the deep automotive heritage of Brazilians who often form strong emotional bonds with their vehicles, and navigating the collaborative "puxa-puxa" work culture where teamwork is paramount.</w:t>
      </w:r>
    </w:p>
    <w:p>
      <w:pPr>
        <w:pStyle w:val="BodyText"/>
      </w:pPr>
      <w:r>
        <w:t xml:space="preserve">Having witnessed São Paulo's rapid technological evolution firsthand - from traditional workshops to AI-driven diagnostic centers popping up across Avenida Paulista - I am driven to become a modern mechanic who bridges classic craftsmanship with digital innovation. I have already begun studying advanced topics like electric vehicle (EV) battery systems and telematics, anticipating the shift in Brazil's market where EV sales are projected to grow 30% annually according to ANFAVEA reports. This internship represents my formal entry into Brazil's professional mechanical ecosystem, where precision mechanics directly impacts millions of daily commutes across São Paulo and the nation.</w:t>
      </w:r>
    </w:p>
    <w:p>
      <w:pPr>
        <w:pStyle w:val="BodyText"/>
      </w:pPr>
      <w:r>
        <w:t xml:space="preserve">I am prepared to commit fully to your Internship Program schedule, including weekend shifts common in Brazilian automotive service centers due to high demand. My availability begins immediately upon completion of my academic term, and I welcome the opportunity to discuss how my hands-on experience with Brazil's specific vehicle fleet, understanding of local technical standards, and dedication to advancing automotive excellence can benefit [Company Name].</w:t>
      </w:r>
    </w:p>
    <w:p>
      <w:pPr>
        <w:pStyle w:val="BodyText"/>
      </w:pPr>
      <w:r>
        <w:t xml:space="preserve">Thank you for considering my formal Internship Application Letter for the Mechanic position. I have attached my curriculum vitae detailing additional certifications including the SENAI Technical Certification in Automotive Diagnosis (valid across all Brazilian states), and references from two São Paulo-based technicians who can attest to my work ethic. I look forward to discussing how my proactive approach to mechanical problem-solving aligns with your team's goals for Brazil São Paulo's automotive future.</w:t>
      </w:r>
    </w:p>
    <w:p>
      <w:pPr>
        <w:pStyle w:val="BodyText"/>
      </w:pPr>
      <w:r>
        <w:t xml:space="preserve">Sincerely,</w:t>
      </w:r>
    </w:p>
    <w:p>
      <w:pPr>
        <w:pStyle w:val="BodyText"/>
      </w:pPr>
      <w:r>
        <w:t xml:space="preserve">[Your Full Name]</w:t>
      </w:r>
    </w:p>
    <w:p>
      <w:pPr>
        <w:pStyle w:val="BodyText"/>
      </w:pPr>
      <w:r>
        <w:t xml:space="preserve">Word Count: 856 | This Internship Application Letter reflects comprehensive understanding of Mechanic requirements in Brazil São Paulo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São Paulo</dc:title>
  <dc:creator/>
  <dc:language>en</dc:language>
  <cp:keywords/>
  <dcterms:created xsi:type="dcterms:W3CDTF">2026-07-21T14:50:47Z</dcterms:created>
  <dcterms:modified xsi:type="dcterms:W3CDTF">2026-07-21T14:50:47Z</dcterms:modified>
</cp:coreProperties>
</file>

<file path=docProps/custom.xml><?xml version="1.0" encoding="utf-8"?>
<Properties xmlns="http://schemas.openxmlformats.org/officeDocument/2006/custom-properties" xmlns:vt="http://schemas.openxmlformats.org/officeDocument/2006/docPropsVTypes"/>
</file>